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9E99F0" w14:textId="7E03BAC9" w:rsidR="00C50234" w:rsidRPr="006D6DC6" w:rsidRDefault="00015990" w:rsidP="00C50234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s-CL"/>
        </w:rPr>
        <w:drawing>
          <wp:inline distT="0" distB="0" distL="0" distR="0" wp14:anchorId="7021A2E8" wp14:editId="0BD29FFE">
            <wp:extent cx="952500" cy="8001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color (1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532" cy="80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8064" w14:textId="77777777" w:rsidR="00C50234" w:rsidRPr="006D6DC6" w:rsidRDefault="00C50234" w:rsidP="00C50234">
      <w:pPr>
        <w:shd w:val="clear" w:color="auto" w:fill="FFFFFF"/>
        <w:spacing w:line="293" w:lineRule="atLeast"/>
        <w:jc w:val="center"/>
        <w:rPr>
          <w:rFonts w:ascii="Arial" w:hAnsi="Arial" w:cs="Arial"/>
          <w:b/>
          <w:color w:val="000000"/>
        </w:rPr>
      </w:pPr>
      <w:r w:rsidRPr="006D6DC6">
        <w:rPr>
          <w:rFonts w:ascii="Arial" w:hAnsi="Arial" w:cs="Arial"/>
          <w:b/>
          <w:color w:val="000000"/>
        </w:rPr>
        <w:t>UNIVERSIDAD ANDRÉS BELLO</w:t>
      </w:r>
    </w:p>
    <w:p w14:paraId="6D3E62AE" w14:textId="77777777" w:rsidR="00C50234" w:rsidRPr="006D6DC6" w:rsidRDefault="00C50234" w:rsidP="00C50234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b/>
          <w:color w:val="000000"/>
        </w:rPr>
      </w:pPr>
      <w:r w:rsidRPr="006D6DC6">
        <w:rPr>
          <w:rFonts w:ascii="Arial" w:hAnsi="Arial" w:cs="Arial"/>
          <w:b/>
          <w:color w:val="000000"/>
          <w:sz w:val="21"/>
          <w:szCs w:val="21"/>
        </w:rPr>
        <w:t>PROGRAMA DE DOCTORADO EN EDUCACIÓN Y SOCIEDAD</w:t>
      </w:r>
    </w:p>
    <w:p w14:paraId="0D5C8BB3" w14:textId="77777777" w:rsidR="00C50234" w:rsidRPr="006D6DC6" w:rsidRDefault="00C50234" w:rsidP="00C50234">
      <w:pPr>
        <w:shd w:val="clear" w:color="auto" w:fill="FFFFFF"/>
        <w:spacing w:line="293" w:lineRule="atLeast"/>
        <w:ind w:left="300"/>
        <w:rPr>
          <w:rFonts w:ascii="Arial" w:hAnsi="Arial" w:cs="Arial"/>
          <w:color w:val="000000"/>
        </w:rPr>
      </w:pPr>
      <w:r w:rsidRPr="006D6DC6">
        <w:rPr>
          <w:rFonts w:ascii="Arial" w:hAnsi="Arial" w:cs="Arial"/>
          <w:color w:val="000000"/>
        </w:rPr>
        <w:t xml:space="preserve">                    </w:t>
      </w:r>
      <w:bookmarkStart w:id="0" w:name="_GoBack"/>
      <w:bookmarkEnd w:id="0"/>
    </w:p>
    <w:p w14:paraId="32680774" w14:textId="77777777" w:rsidR="00C50234" w:rsidRPr="006D6DC6" w:rsidRDefault="00C50234" w:rsidP="00C50234">
      <w:pPr>
        <w:shd w:val="clear" w:color="auto" w:fill="FFFFFF"/>
        <w:spacing w:line="293" w:lineRule="atLeast"/>
        <w:jc w:val="center"/>
        <w:rPr>
          <w:rFonts w:ascii="Arial" w:hAnsi="Arial" w:cs="Arial"/>
          <w:b/>
          <w:color w:val="000000"/>
        </w:rPr>
      </w:pPr>
      <w:r w:rsidRPr="006D6DC6">
        <w:rPr>
          <w:rFonts w:ascii="Arial" w:hAnsi="Arial" w:cs="Arial"/>
          <w:b/>
          <w:color w:val="000000"/>
        </w:rPr>
        <w:t>Carta de recomendación</w:t>
      </w:r>
    </w:p>
    <w:p w14:paraId="5BF2B42C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08F6DD52" w14:textId="77777777" w:rsidR="00E673F2" w:rsidRPr="006D6DC6" w:rsidRDefault="00E673F2" w:rsidP="00E673F2">
      <w:pPr>
        <w:pStyle w:val="Textoindependiente"/>
        <w:rPr>
          <w:rFonts w:ascii="Arial" w:hAnsi="Arial" w:cs="Arial"/>
          <w:b w:val="0"/>
        </w:rPr>
      </w:pPr>
      <w:r w:rsidRPr="006D6DC6">
        <w:rPr>
          <w:rFonts w:ascii="Arial" w:hAnsi="Arial" w:cs="Arial"/>
          <w:b w:val="0"/>
        </w:rPr>
        <w:t>Esta carta debe ser llenada, preferentemente</w:t>
      </w:r>
      <w:r w:rsidR="00C50234" w:rsidRPr="006D6DC6">
        <w:rPr>
          <w:rFonts w:ascii="Arial" w:hAnsi="Arial" w:cs="Arial"/>
          <w:b w:val="0"/>
        </w:rPr>
        <w:t xml:space="preserve">, por </w:t>
      </w:r>
      <w:r w:rsidR="00C75666" w:rsidRPr="006D6DC6">
        <w:rPr>
          <w:rFonts w:ascii="Arial" w:hAnsi="Arial" w:cs="Arial"/>
          <w:b w:val="0"/>
        </w:rPr>
        <w:t>académicos que hayan trabajado con el postulante</w:t>
      </w:r>
      <w:r w:rsidRPr="006D6DC6">
        <w:rPr>
          <w:rFonts w:ascii="Arial" w:hAnsi="Arial" w:cs="Arial"/>
          <w:b w:val="0"/>
        </w:rPr>
        <w:t>.</w:t>
      </w:r>
    </w:p>
    <w:p w14:paraId="01954465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566D939B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44C49500" w14:textId="77777777" w:rsidR="00E673F2" w:rsidRPr="006D6DC6" w:rsidRDefault="00E673F2" w:rsidP="006D6D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>NOMBRE DEL POSTULANTE:</w:t>
      </w:r>
      <w:r w:rsidRPr="006D6DC6">
        <w:rPr>
          <w:rFonts w:ascii="Arial" w:hAnsi="Arial" w:cs="Arial"/>
          <w:lang w:val="es-ES_tradnl"/>
        </w:rPr>
        <w:tab/>
      </w:r>
    </w:p>
    <w:p w14:paraId="4494F153" w14:textId="77777777" w:rsidR="006D6DC6" w:rsidRPr="006D6DC6" w:rsidRDefault="006D6DC6" w:rsidP="00E673F2">
      <w:pPr>
        <w:rPr>
          <w:rFonts w:ascii="Arial" w:hAnsi="Arial" w:cs="Arial"/>
          <w:lang w:val="es-ES_tradnl"/>
        </w:rPr>
      </w:pPr>
    </w:p>
    <w:p w14:paraId="20FACC34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5078B291" w14:textId="77777777" w:rsidR="00E673F2" w:rsidRPr="006D6DC6" w:rsidRDefault="00E673F2" w:rsidP="00E673F2">
      <w:pPr>
        <w:numPr>
          <w:ilvl w:val="0"/>
          <w:numId w:val="1"/>
        </w:numPr>
        <w:rPr>
          <w:rFonts w:ascii="Arial" w:hAnsi="Arial" w:cs="Arial"/>
          <w:b/>
          <w:lang w:val="es-ES_tradnl"/>
        </w:rPr>
      </w:pPr>
      <w:r w:rsidRPr="006D6DC6">
        <w:rPr>
          <w:rFonts w:ascii="Arial" w:hAnsi="Arial" w:cs="Arial"/>
          <w:b/>
          <w:lang w:val="es-ES_tradnl"/>
        </w:rPr>
        <w:t xml:space="preserve">¿Cuánto tiempo conoce Ud. al postulante?: </w:t>
      </w:r>
    </w:p>
    <w:p w14:paraId="4167500C" w14:textId="77777777" w:rsidR="00E673F2" w:rsidRPr="006D6DC6" w:rsidRDefault="00E673F2" w:rsidP="00E673F2">
      <w:pPr>
        <w:rPr>
          <w:rFonts w:ascii="Arial" w:hAnsi="Arial" w:cs="Arial"/>
          <w:b/>
          <w:lang w:val="es-ES_tradnl"/>
        </w:rPr>
      </w:pPr>
    </w:p>
    <w:p w14:paraId="3376C15D" w14:textId="77777777" w:rsidR="00E673F2" w:rsidRDefault="00E673F2" w:rsidP="00E673F2">
      <w:pPr>
        <w:rPr>
          <w:rFonts w:ascii="Arial" w:hAnsi="Arial" w:cs="Arial"/>
          <w:b/>
          <w:lang w:val="es-ES_tradnl"/>
        </w:rPr>
      </w:pPr>
    </w:p>
    <w:p w14:paraId="6DE4E0ED" w14:textId="77777777" w:rsidR="004C1629" w:rsidRDefault="004C1629" w:rsidP="00E673F2">
      <w:pPr>
        <w:rPr>
          <w:rFonts w:ascii="Arial" w:hAnsi="Arial" w:cs="Arial"/>
          <w:b/>
          <w:lang w:val="es-ES_tradnl"/>
        </w:rPr>
      </w:pPr>
    </w:p>
    <w:p w14:paraId="0095E3A1" w14:textId="77777777" w:rsidR="004C1629" w:rsidRDefault="004C1629" w:rsidP="00E673F2">
      <w:pPr>
        <w:rPr>
          <w:rFonts w:ascii="Arial" w:hAnsi="Arial" w:cs="Arial"/>
          <w:b/>
          <w:lang w:val="es-ES_tradnl"/>
        </w:rPr>
      </w:pPr>
    </w:p>
    <w:p w14:paraId="114A50F6" w14:textId="77777777" w:rsidR="004C1629" w:rsidRPr="006D6DC6" w:rsidRDefault="004C1629" w:rsidP="00E673F2">
      <w:pPr>
        <w:rPr>
          <w:rFonts w:ascii="Arial" w:hAnsi="Arial" w:cs="Arial"/>
          <w:b/>
          <w:lang w:val="es-ES_tradnl"/>
        </w:rPr>
      </w:pPr>
    </w:p>
    <w:p w14:paraId="6B10AD0E" w14:textId="77777777" w:rsidR="00E673F2" w:rsidRPr="006D6DC6" w:rsidRDefault="00E673F2" w:rsidP="00E673F2">
      <w:pPr>
        <w:numPr>
          <w:ilvl w:val="0"/>
          <w:numId w:val="1"/>
        </w:numPr>
        <w:rPr>
          <w:rFonts w:ascii="Arial" w:hAnsi="Arial" w:cs="Arial"/>
          <w:b/>
          <w:lang w:val="es-ES_tradnl"/>
        </w:rPr>
      </w:pPr>
      <w:r w:rsidRPr="006D6DC6">
        <w:rPr>
          <w:rFonts w:ascii="Arial" w:hAnsi="Arial" w:cs="Arial"/>
          <w:b/>
          <w:lang w:val="es-ES_tradnl"/>
        </w:rPr>
        <w:t xml:space="preserve">¿Cuál es su relación con el postulante?: </w:t>
      </w:r>
    </w:p>
    <w:p w14:paraId="79CBE68F" w14:textId="77777777" w:rsidR="006D6DC6" w:rsidRDefault="006D6DC6" w:rsidP="006D6DC6">
      <w:pPr>
        <w:ind w:left="705"/>
        <w:rPr>
          <w:rFonts w:ascii="Arial" w:hAnsi="Arial" w:cs="Arial"/>
          <w:b/>
          <w:lang w:val="es-ES_tradnl"/>
        </w:rPr>
      </w:pPr>
    </w:p>
    <w:p w14:paraId="1E58F6E9" w14:textId="77777777" w:rsidR="004C1629" w:rsidRDefault="004C1629" w:rsidP="006D6DC6">
      <w:pPr>
        <w:ind w:left="705"/>
        <w:rPr>
          <w:rFonts w:ascii="Arial" w:hAnsi="Arial" w:cs="Arial"/>
          <w:b/>
          <w:lang w:val="es-ES_tradnl"/>
        </w:rPr>
      </w:pPr>
    </w:p>
    <w:p w14:paraId="5604FEF7" w14:textId="77777777" w:rsidR="004C1629" w:rsidRDefault="004C1629" w:rsidP="006D6DC6">
      <w:pPr>
        <w:ind w:left="705"/>
        <w:rPr>
          <w:rFonts w:ascii="Arial" w:hAnsi="Arial" w:cs="Arial"/>
          <w:b/>
          <w:lang w:val="es-ES_tradnl"/>
        </w:rPr>
      </w:pPr>
    </w:p>
    <w:p w14:paraId="18B63E06" w14:textId="77777777" w:rsidR="004C1629" w:rsidRPr="006D6DC6" w:rsidRDefault="004C1629" w:rsidP="006D6DC6">
      <w:pPr>
        <w:ind w:left="705"/>
        <w:rPr>
          <w:rFonts w:ascii="Arial" w:hAnsi="Arial" w:cs="Arial"/>
          <w:b/>
          <w:lang w:val="es-ES_tradnl"/>
        </w:rPr>
      </w:pPr>
    </w:p>
    <w:p w14:paraId="22761C10" w14:textId="77777777" w:rsidR="00E673F2" w:rsidRPr="006D6DC6" w:rsidRDefault="00E673F2" w:rsidP="00E673F2">
      <w:pPr>
        <w:ind w:left="705"/>
        <w:rPr>
          <w:rFonts w:ascii="Arial" w:hAnsi="Arial" w:cs="Arial"/>
          <w:b/>
          <w:lang w:val="es-ES_tradnl"/>
        </w:rPr>
      </w:pPr>
    </w:p>
    <w:p w14:paraId="281F47EA" w14:textId="77777777" w:rsidR="00E673F2" w:rsidRPr="006D6DC6" w:rsidRDefault="00E673F2" w:rsidP="00E673F2">
      <w:pPr>
        <w:numPr>
          <w:ilvl w:val="0"/>
          <w:numId w:val="1"/>
        </w:numPr>
        <w:rPr>
          <w:rFonts w:ascii="Arial" w:hAnsi="Arial" w:cs="Arial"/>
          <w:b/>
          <w:lang w:val="es-ES_tradnl"/>
        </w:rPr>
      </w:pPr>
      <w:r w:rsidRPr="006D6DC6">
        <w:rPr>
          <w:rFonts w:ascii="Arial" w:hAnsi="Arial" w:cs="Arial"/>
          <w:b/>
          <w:lang w:val="es-ES_tradnl"/>
        </w:rPr>
        <w:t xml:space="preserve">Le agradecemos dar una opinión franca y responsable acerca del postulante, que indique su percepción acerca de las características personales e intelectuales y una apreciación sobre su carácter: </w:t>
      </w:r>
    </w:p>
    <w:p w14:paraId="53169507" w14:textId="77777777" w:rsidR="00E673F2" w:rsidRDefault="00E673F2" w:rsidP="00E673F2">
      <w:pPr>
        <w:rPr>
          <w:rFonts w:ascii="Arial" w:hAnsi="Arial" w:cs="Arial"/>
          <w:b/>
          <w:lang w:val="es-ES_tradnl"/>
        </w:rPr>
      </w:pPr>
    </w:p>
    <w:p w14:paraId="24601027" w14:textId="77777777" w:rsidR="004C1629" w:rsidRDefault="004C1629" w:rsidP="00E673F2">
      <w:pPr>
        <w:rPr>
          <w:rFonts w:ascii="Arial" w:hAnsi="Arial" w:cs="Arial"/>
          <w:b/>
          <w:lang w:val="es-ES_tradnl"/>
        </w:rPr>
      </w:pPr>
    </w:p>
    <w:p w14:paraId="14585D25" w14:textId="77777777" w:rsidR="004C1629" w:rsidRDefault="004C1629" w:rsidP="00E673F2">
      <w:pPr>
        <w:rPr>
          <w:rFonts w:ascii="Arial" w:hAnsi="Arial" w:cs="Arial"/>
          <w:b/>
          <w:lang w:val="es-ES_tradnl"/>
        </w:rPr>
      </w:pPr>
    </w:p>
    <w:p w14:paraId="1CFA1807" w14:textId="77777777" w:rsidR="004C1629" w:rsidRDefault="004C1629" w:rsidP="00E673F2">
      <w:pPr>
        <w:rPr>
          <w:rFonts w:ascii="Arial" w:hAnsi="Arial" w:cs="Arial"/>
          <w:b/>
          <w:lang w:val="es-ES_tradnl"/>
        </w:rPr>
      </w:pPr>
    </w:p>
    <w:p w14:paraId="4178983D" w14:textId="77777777" w:rsidR="004C1629" w:rsidRPr="006D6DC6" w:rsidRDefault="004C1629" w:rsidP="00E673F2">
      <w:pPr>
        <w:rPr>
          <w:rFonts w:ascii="Arial" w:hAnsi="Arial" w:cs="Arial"/>
          <w:b/>
          <w:lang w:val="es-ES_tradnl"/>
        </w:rPr>
      </w:pPr>
    </w:p>
    <w:p w14:paraId="4A7531E1" w14:textId="77777777" w:rsidR="00224004" w:rsidRPr="006D6DC6" w:rsidRDefault="00224004" w:rsidP="00E673F2">
      <w:pPr>
        <w:rPr>
          <w:rFonts w:ascii="Arial" w:hAnsi="Arial" w:cs="Arial"/>
          <w:b/>
          <w:lang w:val="es-ES_tradnl"/>
        </w:rPr>
      </w:pPr>
    </w:p>
    <w:p w14:paraId="0D0756CA" w14:textId="77777777" w:rsidR="00E673F2" w:rsidRPr="006D6DC6" w:rsidRDefault="00E673F2" w:rsidP="00E673F2">
      <w:pPr>
        <w:numPr>
          <w:ilvl w:val="0"/>
          <w:numId w:val="1"/>
        </w:numPr>
        <w:rPr>
          <w:rFonts w:ascii="Arial" w:hAnsi="Arial" w:cs="Arial"/>
          <w:b/>
          <w:lang w:val="es-ES_tradnl"/>
        </w:rPr>
      </w:pPr>
      <w:r w:rsidRPr="006D6DC6">
        <w:rPr>
          <w:rFonts w:ascii="Arial" w:hAnsi="Arial" w:cs="Arial"/>
          <w:b/>
          <w:lang w:val="es-ES_tradnl"/>
        </w:rPr>
        <w:t xml:space="preserve">¿Cuáles son las razones que a su juicio tiene el postulante para ingresar al Programa </w:t>
      </w:r>
      <w:r w:rsidR="006D6DC6" w:rsidRPr="006D6DC6">
        <w:rPr>
          <w:rFonts w:ascii="Arial" w:hAnsi="Arial" w:cs="Arial"/>
          <w:b/>
          <w:lang w:val="es-ES_tradnl"/>
        </w:rPr>
        <w:t>de Doctorado en Educación y Sociedad</w:t>
      </w:r>
      <w:r w:rsidRPr="006D6DC6">
        <w:rPr>
          <w:rFonts w:ascii="Arial" w:hAnsi="Arial" w:cs="Arial"/>
          <w:b/>
          <w:lang w:val="es-ES_tradnl"/>
        </w:rPr>
        <w:t xml:space="preserve">?: </w:t>
      </w:r>
    </w:p>
    <w:p w14:paraId="6D9932E3" w14:textId="77777777" w:rsidR="00E673F2" w:rsidRDefault="00E673F2" w:rsidP="00E673F2">
      <w:pPr>
        <w:ind w:left="705"/>
        <w:rPr>
          <w:rFonts w:ascii="Arial" w:hAnsi="Arial" w:cs="Arial"/>
          <w:b/>
          <w:lang w:val="es-ES_tradnl"/>
        </w:rPr>
      </w:pPr>
    </w:p>
    <w:p w14:paraId="29420E73" w14:textId="77777777" w:rsidR="004C1629" w:rsidRDefault="004C1629" w:rsidP="00E673F2">
      <w:pPr>
        <w:ind w:left="705"/>
        <w:rPr>
          <w:rFonts w:ascii="Arial" w:hAnsi="Arial" w:cs="Arial"/>
          <w:b/>
          <w:lang w:val="es-ES_tradnl"/>
        </w:rPr>
      </w:pPr>
    </w:p>
    <w:p w14:paraId="66311F7A" w14:textId="77777777" w:rsidR="004C1629" w:rsidRDefault="004C1629" w:rsidP="00E673F2">
      <w:pPr>
        <w:ind w:left="705"/>
        <w:rPr>
          <w:rFonts w:ascii="Arial" w:hAnsi="Arial" w:cs="Arial"/>
          <w:b/>
          <w:lang w:val="es-ES_tradnl"/>
        </w:rPr>
      </w:pPr>
    </w:p>
    <w:p w14:paraId="05917306" w14:textId="77777777" w:rsidR="004C1629" w:rsidRPr="006D6DC6" w:rsidRDefault="004C1629" w:rsidP="00E673F2">
      <w:pPr>
        <w:ind w:left="705"/>
        <w:rPr>
          <w:rFonts w:ascii="Arial" w:hAnsi="Arial" w:cs="Arial"/>
          <w:b/>
          <w:lang w:val="es-ES_tradnl"/>
        </w:rPr>
      </w:pPr>
    </w:p>
    <w:p w14:paraId="37F66FA4" w14:textId="77777777" w:rsidR="00224004" w:rsidRPr="006D6DC6" w:rsidRDefault="00224004" w:rsidP="00E673F2">
      <w:pPr>
        <w:ind w:left="705"/>
        <w:rPr>
          <w:rFonts w:ascii="Arial" w:hAnsi="Arial" w:cs="Arial"/>
          <w:b/>
          <w:lang w:val="es-ES_tradnl"/>
        </w:rPr>
      </w:pPr>
    </w:p>
    <w:p w14:paraId="0425C4D8" w14:textId="77777777" w:rsidR="00E673F2" w:rsidRPr="006D6DC6" w:rsidRDefault="00E673F2" w:rsidP="00C70A39">
      <w:pPr>
        <w:numPr>
          <w:ilvl w:val="0"/>
          <w:numId w:val="1"/>
        </w:numPr>
        <w:rPr>
          <w:rFonts w:ascii="Arial" w:hAnsi="Arial" w:cs="Arial"/>
          <w:b/>
          <w:lang w:val="es-ES_tradnl"/>
        </w:rPr>
      </w:pPr>
      <w:r w:rsidRPr="006D6DC6">
        <w:rPr>
          <w:rFonts w:ascii="Arial" w:hAnsi="Arial" w:cs="Arial"/>
          <w:b/>
          <w:lang w:val="es-ES_tradnl"/>
        </w:rPr>
        <w:t xml:space="preserve">¿Considera Ud. que el postulante reúne las condiciones necesarias para seguir estudios de Postgrado durante </w:t>
      </w:r>
      <w:r w:rsidR="006D6DC6" w:rsidRPr="006D6DC6">
        <w:rPr>
          <w:rFonts w:ascii="Arial" w:hAnsi="Arial" w:cs="Arial"/>
          <w:b/>
          <w:lang w:val="es-ES_tradnl"/>
        </w:rPr>
        <w:t>más de tres</w:t>
      </w:r>
      <w:r w:rsidRPr="006D6DC6">
        <w:rPr>
          <w:rFonts w:ascii="Arial" w:hAnsi="Arial" w:cs="Arial"/>
          <w:b/>
          <w:lang w:val="es-ES_tradnl"/>
        </w:rPr>
        <w:t xml:space="preserve"> años?: </w:t>
      </w:r>
    </w:p>
    <w:p w14:paraId="37FD32EA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07970770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480511A7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058315D4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10E9178C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59390BCE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7C86D5A5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5BBF05CA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4A4DF11F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2B280AD4" w14:textId="77777777" w:rsidR="00E673F2" w:rsidRPr="004C1629" w:rsidRDefault="00E673F2" w:rsidP="00E673F2">
      <w:pPr>
        <w:numPr>
          <w:ilvl w:val="0"/>
          <w:numId w:val="1"/>
        </w:numPr>
        <w:rPr>
          <w:rFonts w:ascii="Arial" w:hAnsi="Arial" w:cs="Arial"/>
          <w:b/>
          <w:lang w:val="es-ES_tradnl"/>
        </w:rPr>
      </w:pPr>
      <w:r w:rsidRPr="004C1629">
        <w:rPr>
          <w:rFonts w:ascii="Arial" w:hAnsi="Arial" w:cs="Arial"/>
          <w:b/>
          <w:lang w:val="es-ES_tradnl"/>
        </w:rPr>
        <w:t>Califique al postulante en las siguientes características, marcando con una cruz la que mejor represente su opinión:</w:t>
      </w:r>
    </w:p>
    <w:p w14:paraId="3A343551" w14:textId="77777777" w:rsidR="00E673F2" w:rsidRPr="006D6DC6" w:rsidRDefault="00E673F2" w:rsidP="00E673F2">
      <w:pPr>
        <w:pStyle w:val="Encabezado"/>
        <w:tabs>
          <w:tab w:val="clear" w:pos="4419"/>
          <w:tab w:val="clear" w:pos="8838"/>
        </w:tabs>
        <w:rPr>
          <w:rFonts w:ascii="Arial" w:hAnsi="Arial" w:cs="Arial"/>
          <w:lang w:val="es-ES_tradn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992"/>
        <w:gridCol w:w="1276"/>
        <w:gridCol w:w="992"/>
        <w:gridCol w:w="992"/>
        <w:gridCol w:w="968"/>
      </w:tblGrid>
      <w:tr w:rsidR="00E673F2" w:rsidRPr="006D6DC6" w14:paraId="373A2108" w14:textId="77777777" w:rsidTr="00E9467C">
        <w:tc>
          <w:tcPr>
            <w:tcW w:w="3756" w:type="dxa"/>
            <w:shd w:val="clear" w:color="auto" w:fill="800000"/>
          </w:tcPr>
          <w:p w14:paraId="7FEE3725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lastRenderedPageBreak/>
              <w:t>Características</w:t>
            </w:r>
          </w:p>
        </w:tc>
        <w:tc>
          <w:tcPr>
            <w:tcW w:w="992" w:type="dxa"/>
            <w:shd w:val="clear" w:color="auto" w:fill="800000"/>
          </w:tcPr>
          <w:p w14:paraId="70C674A9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Excelente</w:t>
            </w:r>
          </w:p>
          <w:p w14:paraId="087658BB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15%</w:t>
            </w:r>
          </w:p>
          <w:p w14:paraId="3F36AF9D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Superior</w:t>
            </w:r>
          </w:p>
        </w:tc>
        <w:tc>
          <w:tcPr>
            <w:tcW w:w="1276" w:type="dxa"/>
            <w:shd w:val="clear" w:color="auto" w:fill="800000"/>
          </w:tcPr>
          <w:p w14:paraId="2FFBDDEC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Muy Bueno</w:t>
            </w:r>
          </w:p>
          <w:p w14:paraId="6C7D6FF0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 xml:space="preserve">30% </w:t>
            </w:r>
          </w:p>
          <w:p w14:paraId="233C35C9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Superior</w:t>
            </w:r>
          </w:p>
        </w:tc>
        <w:tc>
          <w:tcPr>
            <w:tcW w:w="992" w:type="dxa"/>
            <w:shd w:val="clear" w:color="auto" w:fill="800000"/>
          </w:tcPr>
          <w:p w14:paraId="57E83390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Bueno</w:t>
            </w:r>
          </w:p>
          <w:p w14:paraId="020F0976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45%</w:t>
            </w:r>
          </w:p>
          <w:p w14:paraId="15EAA7CC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Superior</w:t>
            </w:r>
          </w:p>
        </w:tc>
        <w:tc>
          <w:tcPr>
            <w:tcW w:w="992" w:type="dxa"/>
            <w:shd w:val="clear" w:color="auto" w:fill="800000"/>
          </w:tcPr>
          <w:p w14:paraId="6633EBDD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Regular</w:t>
            </w:r>
          </w:p>
          <w:p w14:paraId="70EC7B50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60%</w:t>
            </w:r>
          </w:p>
          <w:p w14:paraId="3B4399D5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Superior</w:t>
            </w:r>
          </w:p>
        </w:tc>
        <w:tc>
          <w:tcPr>
            <w:tcW w:w="968" w:type="dxa"/>
            <w:shd w:val="clear" w:color="auto" w:fill="800000"/>
          </w:tcPr>
          <w:p w14:paraId="2B715E44" w14:textId="77777777" w:rsidR="00E673F2" w:rsidRPr="003C6157" w:rsidRDefault="00E673F2" w:rsidP="00E9467C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</w:pPr>
            <w:r w:rsidRPr="003C6157">
              <w:rPr>
                <w:rFonts w:ascii="Arial" w:hAnsi="Arial" w:cs="Arial"/>
                <w:b/>
                <w:bCs/>
                <w:color w:val="FFFFFF"/>
                <w:sz w:val="18"/>
                <w:lang w:val="es-ES_tradnl"/>
              </w:rPr>
              <w:t>Sin base para calificar</w:t>
            </w:r>
          </w:p>
        </w:tc>
      </w:tr>
      <w:tr w:rsidR="00E673F2" w:rsidRPr="006D6DC6" w14:paraId="30D08B01" w14:textId="77777777" w:rsidTr="00E9467C">
        <w:tc>
          <w:tcPr>
            <w:tcW w:w="3756" w:type="dxa"/>
          </w:tcPr>
          <w:p w14:paraId="4C1210F0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1.  Visión de futuro</w:t>
            </w:r>
          </w:p>
        </w:tc>
        <w:tc>
          <w:tcPr>
            <w:tcW w:w="992" w:type="dxa"/>
          </w:tcPr>
          <w:p w14:paraId="6C20A9A4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3C18EC58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232FB7E0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78ADBFEC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3CA8BFBD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5FA7EB85" w14:textId="77777777" w:rsidTr="00E9467C">
        <w:tc>
          <w:tcPr>
            <w:tcW w:w="3756" w:type="dxa"/>
          </w:tcPr>
          <w:p w14:paraId="4B717AEE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2.  Capacidad intelectual</w:t>
            </w:r>
          </w:p>
        </w:tc>
        <w:tc>
          <w:tcPr>
            <w:tcW w:w="992" w:type="dxa"/>
          </w:tcPr>
          <w:p w14:paraId="5B85E6EF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3AF93CEF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06A37C10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48DB201E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196C027B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40B37402" w14:textId="77777777" w:rsidTr="00E9467C">
        <w:tc>
          <w:tcPr>
            <w:tcW w:w="3756" w:type="dxa"/>
          </w:tcPr>
          <w:p w14:paraId="4803280E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3.  Capacidad de negociación</w:t>
            </w:r>
          </w:p>
        </w:tc>
        <w:tc>
          <w:tcPr>
            <w:tcW w:w="992" w:type="dxa"/>
          </w:tcPr>
          <w:p w14:paraId="3C2479A7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5E5BC9F7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026001D2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383276C8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0303B7EB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6FCA65F3" w14:textId="77777777" w:rsidTr="00E9467C">
        <w:tc>
          <w:tcPr>
            <w:tcW w:w="3756" w:type="dxa"/>
          </w:tcPr>
          <w:p w14:paraId="3F764F10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4.  Hábitos de trabajo</w:t>
            </w:r>
          </w:p>
        </w:tc>
        <w:tc>
          <w:tcPr>
            <w:tcW w:w="992" w:type="dxa"/>
          </w:tcPr>
          <w:p w14:paraId="38C3FD98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51E46F75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4394C108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3CBE2E77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67096DE9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6AFB1DAF" w14:textId="77777777" w:rsidTr="00E9467C">
        <w:tc>
          <w:tcPr>
            <w:tcW w:w="3756" w:type="dxa"/>
          </w:tcPr>
          <w:p w14:paraId="42B6011B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5.  Iniciativa</w:t>
            </w:r>
          </w:p>
        </w:tc>
        <w:tc>
          <w:tcPr>
            <w:tcW w:w="992" w:type="dxa"/>
          </w:tcPr>
          <w:p w14:paraId="5B553CF4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701035CD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38ECFF85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77136981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3EC3720C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36DA5A90" w14:textId="77777777" w:rsidTr="00E9467C">
        <w:tc>
          <w:tcPr>
            <w:tcW w:w="3756" w:type="dxa"/>
          </w:tcPr>
          <w:p w14:paraId="3EAEAEEC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6.  Relaciones Interpersonales</w:t>
            </w:r>
          </w:p>
        </w:tc>
        <w:tc>
          <w:tcPr>
            <w:tcW w:w="992" w:type="dxa"/>
          </w:tcPr>
          <w:p w14:paraId="4E796063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217388D6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68554F88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2BD913C9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41D8D7C4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07E88BD3" w14:textId="77777777" w:rsidTr="00E9467C">
        <w:tc>
          <w:tcPr>
            <w:tcW w:w="3756" w:type="dxa"/>
          </w:tcPr>
          <w:p w14:paraId="71D1106A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7.  Capacidad para trabajar en equipo.</w:t>
            </w:r>
          </w:p>
        </w:tc>
        <w:tc>
          <w:tcPr>
            <w:tcW w:w="992" w:type="dxa"/>
          </w:tcPr>
          <w:p w14:paraId="7C6FA4FF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6219B974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0FEC89DC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007173EC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1B78E4A7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7CBCF437" w14:textId="77777777" w:rsidTr="00E9467C">
        <w:tc>
          <w:tcPr>
            <w:tcW w:w="3756" w:type="dxa"/>
          </w:tcPr>
          <w:p w14:paraId="7F48E29F" w14:textId="77777777" w:rsidR="00E673F2" w:rsidRPr="006D6DC6" w:rsidRDefault="00E673F2" w:rsidP="00E9467C">
            <w:pPr>
              <w:pStyle w:val="Encabezado"/>
              <w:tabs>
                <w:tab w:val="clear" w:pos="4419"/>
                <w:tab w:val="clear" w:pos="8838"/>
              </w:tabs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8.  Capacidad de compromiso</w:t>
            </w:r>
          </w:p>
        </w:tc>
        <w:tc>
          <w:tcPr>
            <w:tcW w:w="992" w:type="dxa"/>
          </w:tcPr>
          <w:p w14:paraId="2A2AE277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4A3EB24A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624AB086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6662F73E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7DB3FB4F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746C62EE" w14:textId="77777777" w:rsidTr="00E9467C">
        <w:tc>
          <w:tcPr>
            <w:tcW w:w="3756" w:type="dxa"/>
          </w:tcPr>
          <w:p w14:paraId="77F1DF2F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9.  Capacidad de liderazgo</w:t>
            </w:r>
          </w:p>
        </w:tc>
        <w:tc>
          <w:tcPr>
            <w:tcW w:w="992" w:type="dxa"/>
          </w:tcPr>
          <w:p w14:paraId="150BFBFF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07CF2B19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31B5202C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0C9FF368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6F4991D4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  <w:tr w:rsidR="00E673F2" w:rsidRPr="006D6DC6" w14:paraId="6BB2E21D" w14:textId="77777777" w:rsidTr="00E9467C">
        <w:tc>
          <w:tcPr>
            <w:tcW w:w="3756" w:type="dxa"/>
          </w:tcPr>
          <w:p w14:paraId="7D1C3A78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  <w:r w:rsidRPr="006D6DC6">
              <w:rPr>
                <w:rFonts w:ascii="Arial" w:hAnsi="Arial" w:cs="Arial"/>
                <w:lang w:val="es-ES_tradnl"/>
              </w:rPr>
              <w:t>10.Capacidad de flexibilidad y adaptabilidad</w:t>
            </w:r>
          </w:p>
        </w:tc>
        <w:tc>
          <w:tcPr>
            <w:tcW w:w="992" w:type="dxa"/>
          </w:tcPr>
          <w:p w14:paraId="3EFC1118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1276" w:type="dxa"/>
          </w:tcPr>
          <w:p w14:paraId="6728972A" w14:textId="77777777" w:rsidR="00E673F2" w:rsidRPr="006D6DC6" w:rsidRDefault="00E673F2" w:rsidP="00E9467C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1B3C111C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92" w:type="dxa"/>
          </w:tcPr>
          <w:p w14:paraId="6A691365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  <w:tc>
          <w:tcPr>
            <w:tcW w:w="968" w:type="dxa"/>
          </w:tcPr>
          <w:p w14:paraId="5C19FAAF" w14:textId="77777777" w:rsidR="00E673F2" w:rsidRPr="006D6DC6" w:rsidRDefault="00E673F2" w:rsidP="00E9467C">
            <w:pPr>
              <w:rPr>
                <w:rFonts w:ascii="Arial" w:hAnsi="Arial" w:cs="Arial"/>
                <w:lang w:val="es-ES_tradnl"/>
              </w:rPr>
            </w:pPr>
          </w:p>
        </w:tc>
      </w:tr>
    </w:tbl>
    <w:p w14:paraId="48996ADF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40A5BC10" w14:textId="77777777" w:rsidR="00E673F2" w:rsidRDefault="00E673F2" w:rsidP="00E673F2">
      <w:pPr>
        <w:rPr>
          <w:rFonts w:ascii="Arial" w:hAnsi="Arial" w:cs="Arial"/>
          <w:lang w:val="es-ES_tradnl"/>
        </w:rPr>
      </w:pPr>
    </w:p>
    <w:p w14:paraId="312C7D7E" w14:textId="77777777" w:rsidR="004C1629" w:rsidRPr="006D6DC6" w:rsidRDefault="004C1629" w:rsidP="00E673F2">
      <w:pPr>
        <w:rPr>
          <w:rFonts w:ascii="Arial" w:hAnsi="Arial" w:cs="Arial"/>
          <w:lang w:val="es-ES_tradnl"/>
        </w:rPr>
      </w:pPr>
    </w:p>
    <w:p w14:paraId="12D70FC9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 xml:space="preserve">Nombre: </w:t>
      </w:r>
    </w:p>
    <w:p w14:paraId="5F8550A8" w14:textId="77777777" w:rsidR="00224004" w:rsidRPr="006D6DC6" w:rsidRDefault="00224004" w:rsidP="00E673F2">
      <w:pPr>
        <w:rPr>
          <w:rFonts w:ascii="Arial" w:hAnsi="Arial" w:cs="Arial"/>
          <w:lang w:val="es-ES_tradnl"/>
        </w:rPr>
      </w:pPr>
    </w:p>
    <w:p w14:paraId="1874378B" w14:textId="77777777" w:rsidR="004C1629" w:rsidRDefault="00E673F2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>Profesión:</w:t>
      </w:r>
      <w:r w:rsidR="00224004" w:rsidRPr="006D6DC6">
        <w:rPr>
          <w:rFonts w:ascii="Arial" w:hAnsi="Arial" w:cs="Arial"/>
          <w:lang w:val="es-ES_tradnl"/>
        </w:rPr>
        <w:tab/>
      </w:r>
      <w:r w:rsidR="00224004" w:rsidRPr="006D6DC6">
        <w:rPr>
          <w:rFonts w:ascii="Arial" w:hAnsi="Arial" w:cs="Arial"/>
          <w:lang w:val="es-ES_tradnl"/>
        </w:rPr>
        <w:tab/>
      </w:r>
      <w:r w:rsidR="00224004" w:rsidRPr="006D6DC6">
        <w:rPr>
          <w:rFonts w:ascii="Arial" w:hAnsi="Arial" w:cs="Arial"/>
          <w:lang w:val="es-ES_tradnl"/>
        </w:rPr>
        <w:tab/>
      </w:r>
      <w:r w:rsidR="00224004" w:rsidRPr="006D6DC6">
        <w:rPr>
          <w:rFonts w:ascii="Arial" w:hAnsi="Arial" w:cs="Arial"/>
          <w:lang w:val="es-ES_tradnl"/>
        </w:rPr>
        <w:tab/>
      </w:r>
      <w:r w:rsidR="00224004" w:rsidRPr="006D6DC6">
        <w:rPr>
          <w:rFonts w:ascii="Arial" w:hAnsi="Arial" w:cs="Arial"/>
          <w:lang w:val="es-ES_tradnl"/>
        </w:rPr>
        <w:tab/>
      </w:r>
      <w:r w:rsidR="00224004"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 xml:space="preserve">     </w:t>
      </w:r>
      <w:r w:rsidR="00224004" w:rsidRPr="006D6DC6">
        <w:rPr>
          <w:rFonts w:ascii="Arial" w:hAnsi="Arial" w:cs="Arial"/>
          <w:lang w:val="es-ES_tradnl"/>
        </w:rPr>
        <w:t xml:space="preserve"> </w:t>
      </w:r>
    </w:p>
    <w:p w14:paraId="3D83824C" w14:textId="77777777" w:rsidR="004C1629" w:rsidRDefault="004C1629" w:rsidP="00E673F2">
      <w:pPr>
        <w:rPr>
          <w:rFonts w:ascii="Arial" w:hAnsi="Arial" w:cs="Arial"/>
          <w:lang w:val="es-ES_tradnl"/>
        </w:rPr>
      </w:pPr>
    </w:p>
    <w:p w14:paraId="792A7D4A" w14:textId="77777777" w:rsidR="00E673F2" w:rsidRPr="006D6DC6" w:rsidRDefault="00224004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 xml:space="preserve">Cargo: </w:t>
      </w:r>
    </w:p>
    <w:p w14:paraId="6E157E5C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499D80A3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 xml:space="preserve">Lugar de trabajo: </w:t>
      </w:r>
    </w:p>
    <w:p w14:paraId="3A5CD8BD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16F3973D" w14:textId="77777777" w:rsidR="00E673F2" w:rsidRDefault="00224004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 xml:space="preserve">Teléfono: </w:t>
      </w:r>
    </w:p>
    <w:p w14:paraId="19FDCB11" w14:textId="77777777" w:rsidR="004C1629" w:rsidRDefault="004C1629" w:rsidP="00E673F2">
      <w:pPr>
        <w:rPr>
          <w:rFonts w:ascii="Arial" w:hAnsi="Arial" w:cs="Arial"/>
          <w:lang w:val="es-ES_tradnl"/>
        </w:rPr>
      </w:pPr>
    </w:p>
    <w:p w14:paraId="3863FEBA" w14:textId="77777777" w:rsidR="004C1629" w:rsidRDefault="004C1629" w:rsidP="00E673F2">
      <w:pP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 xml:space="preserve">Correo electrónico: </w:t>
      </w:r>
    </w:p>
    <w:p w14:paraId="6F2FFE35" w14:textId="77777777" w:rsidR="004C1629" w:rsidRPr="006D6DC6" w:rsidRDefault="004C1629" w:rsidP="00E673F2">
      <w:pPr>
        <w:rPr>
          <w:rFonts w:ascii="Arial" w:hAnsi="Arial" w:cs="Arial"/>
          <w:lang w:val="es-ES_tradnl"/>
        </w:rPr>
      </w:pPr>
    </w:p>
    <w:p w14:paraId="1F3832E3" w14:textId="77777777" w:rsidR="00E673F2" w:rsidRPr="006D6DC6" w:rsidRDefault="00224004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 xml:space="preserve">Fecha: </w:t>
      </w:r>
    </w:p>
    <w:p w14:paraId="4A04FD37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3C72FD26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2266704D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</w:p>
    <w:p w14:paraId="4EEEF71D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  <w:t>_________________________________</w:t>
      </w:r>
      <w:r w:rsidR="004C1629">
        <w:rPr>
          <w:rFonts w:ascii="Arial" w:hAnsi="Arial" w:cs="Arial"/>
          <w:lang w:val="es-ES_tradnl"/>
        </w:rPr>
        <w:tab/>
      </w:r>
    </w:p>
    <w:p w14:paraId="408AF5C4" w14:textId="77777777" w:rsidR="00E673F2" w:rsidRPr="006D6DC6" w:rsidRDefault="004C1629" w:rsidP="004C1629">
      <w:pPr>
        <w:ind w:left="2124"/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>Firma</w:t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  <w:r w:rsidR="00E673F2" w:rsidRPr="006D6DC6">
        <w:rPr>
          <w:rFonts w:ascii="Arial" w:hAnsi="Arial" w:cs="Arial"/>
          <w:lang w:val="es-ES_tradnl"/>
        </w:rPr>
        <w:tab/>
      </w:r>
    </w:p>
    <w:p w14:paraId="2E033F10" w14:textId="77777777" w:rsidR="00E673F2" w:rsidRPr="006D6DC6" w:rsidRDefault="00E673F2" w:rsidP="00E673F2">
      <w:pPr>
        <w:rPr>
          <w:rFonts w:ascii="Arial" w:hAnsi="Arial" w:cs="Arial"/>
          <w:lang w:val="es-ES_tradnl"/>
        </w:rPr>
      </w:pP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</w:r>
      <w:r w:rsidRPr="006D6DC6">
        <w:rPr>
          <w:rFonts w:ascii="Arial" w:hAnsi="Arial" w:cs="Arial"/>
          <w:lang w:val="es-ES_tradnl"/>
        </w:rPr>
        <w:tab/>
        <w:t xml:space="preserve">   </w:t>
      </w:r>
      <w:r w:rsidRPr="006D6DC6">
        <w:rPr>
          <w:rFonts w:ascii="Arial" w:hAnsi="Arial" w:cs="Arial"/>
          <w:lang w:val="es-ES_tradnl"/>
        </w:rPr>
        <w:tab/>
      </w:r>
    </w:p>
    <w:p w14:paraId="4D972101" w14:textId="77777777" w:rsidR="006C107A" w:rsidRPr="006D6DC6" w:rsidRDefault="006C107A" w:rsidP="00E673F2">
      <w:pPr>
        <w:rPr>
          <w:rFonts w:ascii="Arial" w:hAnsi="Arial" w:cs="Arial"/>
        </w:rPr>
      </w:pPr>
    </w:p>
    <w:sectPr w:rsidR="006C107A" w:rsidRPr="006D6DC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F7C85" w14:textId="77777777" w:rsidR="00A25B2E" w:rsidRDefault="00A25B2E" w:rsidP="00C50234">
      <w:r>
        <w:separator/>
      </w:r>
    </w:p>
  </w:endnote>
  <w:endnote w:type="continuationSeparator" w:id="0">
    <w:p w14:paraId="13BC9910" w14:textId="77777777" w:rsidR="00A25B2E" w:rsidRDefault="00A25B2E" w:rsidP="00C502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bertus Medium">
    <w:altName w:val="Candara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A69156" w14:textId="77777777" w:rsidR="00A25B2E" w:rsidRDefault="00A25B2E" w:rsidP="00C50234">
      <w:r>
        <w:separator/>
      </w:r>
    </w:p>
  </w:footnote>
  <w:footnote w:type="continuationSeparator" w:id="0">
    <w:p w14:paraId="318B8AF2" w14:textId="77777777" w:rsidR="00A25B2E" w:rsidRDefault="00A25B2E" w:rsidP="00C50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0F0DA1"/>
    <w:multiLevelType w:val="singleLevel"/>
    <w:tmpl w:val="23E8C29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UxM7M0tDA3MjdR0lEKTi0uzszPAykwrgUAFHaCPiwAAAA="/>
  </w:docVars>
  <w:rsids>
    <w:rsidRoot w:val="00E673F2"/>
    <w:rsid w:val="000133FB"/>
    <w:rsid w:val="00015990"/>
    <w:rsid w:val="00020EA3"/>
    <w:rsid w:val="000423BD"/>
    <w:rsid w:val="00044317"/>
    <w:rsid w:val="00063B86"/>
    <w:rsid w:val="00077CF7"/>
    <w:rsid w:val="00077E5F"/>
    <w:rsid w:val="00082A05"/>
    <w:rsid w:val="00090CA1"/>
    <w:rsid w:val="000C25E3"/>
    <w:rsid w:val="000D7223"/>
    <w:rsid w:val="000E5709"/>
    <w:rsid w:val="000E713E"/>
    <w:rsid w:val="000E7837"/>
    <w:rsid w:val="000F7318"/>
    <w:rsid w:val="0011555D"/>
    <w:rsid w:val="00135A21"/>
    <w:rsid w:val="001435DA"/>
    <w:rsid w:val="00162309"/>
    <w:rsid w:val="00180ACC"/>
    <w:rsid w:val="00190927"/>
    <w:rsid w:val="001C249E"/>
    <w:rsid w:val="001E24D4"/>
    <w:rsid w:val="001E7700"/>
    <w:rsid w:val="002071C0"/>
    <w:rsid w:val="002076F3"/>
    <w:rsid w:val="00224004"/>
    <w:rsid w:val="00227D8D"/>
    <w:rsid w:val="00241976"/>
    <w:rsid w:val="00250F46"/>
    <w:rsid w:val="0026768F"/>
    <w:rsid w:val="002A2613"/>
    <w:rsid w:val="002E0E1C"/>
    <w:rsid w:val="002F553A"/>
    <w:rsid w:val="002F6854"/>
    <w:rsid w:val="0031430F"/>
    <w:rsid w:val="00387CFC"/>
    <w:rsid w:val="003A39A8"/>
    <w:rsid w:val="003C2F3E"/>
    <w:rsid w:val="003C4CE0"/>
    <w:rsid w:val="003C6157"/>
    <w:rsid w:val="003E0E56"/>
    <w:rsid w:val="004165FB"/>
    <w:rsid w:val="004207B9"/>
    <w:rsid w:val="00424D02"/>
    <w:rsid w:val="00431617"/>
    <w:rsid w:val="00456B07"/>
    <w:rsid w:val="0046100E"/>
    <w:rsid w:val="00476FF1"/>
    <w:rsid w:val="004A0450"/>
    <w:rsid w:val="004C1629"/>
    <w:rsid w:val="004C420A"/>
    <w:rsid w:val="00502A1F"/>
    <w:rsid w:val="00511279"/>
    <w:rsid w:val="00511AF4"/>
    <w:rsid w:val="00526249"/>
    <w:rsid w:val="00535C45"/>
    <w:rsid w:val="00570C10"/>
    <w:rsid w:val="005B2D2C"/>
    <w:rsid w:val="005C584B"/>
    <w:rsid w:val="005F58B7"/>
    <w:rsid w:val="006441A6"/>
    <w:rsid w:val="00661E7B"/>
    <w:rsid w:val="0068698F"/>
    <w:rsid w:val="006B65AA"/>
    <w:rsid w:val="006C107A"/>
    <w:rsid w:val="006C194B"/>
    <w:rsid w:val="006D6DC6"/>
    <w:rsid w:val="006D7705"/>
    <w:rsid w:val="0070180A"/>
    <w:rsid w:val="00712CA0"/>
    <w:rsid w:val="0073215E"/>
    <w:rsid w:val="00767B2C"/>
    <w:rsid w:val="00782C1F"/>
    <w:rsid w:val="007A2DD7"/>
    <w:rsid w:val="007A4E94"/>
    <w:rsid w:val="007A5918"/>
    <w:rsid w:val="007A5D3C"/>
    <w:rsid w:val="007B49E1"/>
    <w:rsid w:val="007C5AF1"/>
    <w:rsid w:val="007D639B"/>
    <w:rsid w:val="007F09AF"/>
    <w:rsid w:val="008338EF"/>
    <w:rsid w:val="008364B1"/>
    <w:rsid w:val="00844C54"/>
    <w:rsid w:val="00852D1E"/>
    <w:rsid w:val="00864C26"/>
    <w:rsid w:val="00876CEB"/>
    <w:rsid w:val="00882994"/>
    <w:rsid w:val="008B112C"/>
    <w:rsid w:val="008B7B28"/>
    <w:rsid w:val="008E6E6C"/>
    <w:rsid w:val="009321F6"/>
    <w:rsid w:val="00943062"/>
    <w:rsid w:val="00943410"/>
    <w:rsid w:val="00960F91"/>
    <w:rsid w:val="00962C3F"/>
    <w:rsid w:val="00997C7F"/>
    <w:rsid w:val="009D709A"/>
    <w:rsid w:val="009F087C"/>
    <w:rsid w:val="00A03ED9"/>
    <w:rsid w:val="00A05385"/>
    <w:rsid w:val="00A07B08"/>
    <w:rsid w:val="00A11565"/>
    <w:rsid w:val="00A2363D"/>
    <w:rsid w:val="00A25B2E"/>
    <w:rsid w:val="00A325F8"/>
    <w:rsid w:val="00A37197"/>
    <w:rsid w:val="00A37D55"/>
    <w:rsid w:val="00A43A92"/>
    <w:rsid w:val="00A62401"/>
    <w:rsid w:val="00A67827"/>
    <w:rsid w:val="00A70CB3"/>
    <w:rsid w:val="00A75A71"/>
    <w:rsid w:val="00A862FB"/>
    <w:rsid w:val="00A91CF5"/>
    <w:rsid w:val="00A956A2"/>
    <w:rsid w:val="00AA44B4"/>
    <w:rsid w:val="00AC57FA"/>
    <w:rsid w:val="00AC6D04"/>
    <w:rsid w:val="00AF2D5E"/>
    <w:rsid w:val="00B12309"/>
    <w:rsid w:val="00B30B69"/>
    <w:rsid w:val="00B44385"/>
    <w:rsid w:val="00B459E7"/>
    <w:rsid w:val="00B46BC8"/>
    <w:rsid w:val="00B81FA4"/>
    <w:rsid w:val="00B90191"/>
    <w:rsid w:val="00B93F88"/>
    <w:rsid w:val="00BA1EB0"/>
    <w:rsid w:val="00BA743C"/>
    <w:rsid w:val="00BB1E2D"/>
    <w:rsid w:val="00BD2897"/>
    <w:rsid w:val="00BF1331"/>
    <w:rsid w:val="00BF13D5"/>
    <w:rsid w:val="00C0304A"/>
    <w:rsid w:val="00C03CB0"/>
    <w:rsid w:val="00C0458D"/>
    <w:rsid w:val="00C130B4"/>
    <w:rsid w:val="00C1352D"/>
    <w:rsid w:val="00C16332"/>
    <w:rsid w:val="00C21ABD"/>
    <w:rsid w:val="00C266F0"/>
    <w:rsid w:val="00C35CB8"/>
    <w:rsid w:val="00C50234"/>
    <w:rsid w:val="00C70A39"/>
    <w:rsid w:val="00C75666"/>
    <w:rsid w:val="00CA7B59"/>
    <w:rsid w:val="00CB4B1F"/>
    <w:rsid w:val="00CD445A"/>
    <w:rsid w:val="00CD5179"/>
    <w:rsid w:val="00CF3618"/>
    <w:rsid w:val="00CF587F"/>
    <w:rsid w:val="00D06F91"/>
    <w:rsid w:val="00D712D9"/>
    <w:rsid w:val="00D73260"/>
    <w:rsid w:val="00D82282"/>
    <w:rsid w:val="00DB59CD"/>
    <w:rsid w:val="00DC1EAC"/>
    <w:rsid w:val="00DC3229"/>
    <w:rsid w:val="00DC352D"/>
    <w:rsid w:val="00DC7B41"/>
    <w:rsid w:val="00DD4350"/>
    <w:rsid w:val="00DF5A76"/>
    <w:rsid w:val="00DF7899"/>
    <w:rsid w:val="00E074AE"/>
    <w:rsid w:val="00E42F2B"/>
    <w:rsid w:val="00E44642"/>
    <w:rsid w:val="00E673F2"/>
    <w:rsid w:val="00E9467C"/>
    <w:rsid w:val="00EA5506"/>
    <w:rsid w:val="00EB423C"/>
    <w:rsid w:val="00EB7397"/>
    <w:rsid w:val="00EC05C7"/>
    <w:rsid w:val="00EC1D9A"/>
    <w:rsid w:val="00ED4D1D"/>
    <w:rsid w:val="00F067C3"/>
    <w:rsid w:val="00F1389C"/>
    <w:rsid w:val="00F15387"/>
    <w:rsid w:val="00F56786"/>
    <w:rsid w:val="00F7465C"/>
    <w:rsid w:val="00F90CF2"/>
    <w:rsid w:val="00FA23A1"/>
    <w:rsid w:val="00FA5E3D"/>
    <w:rsid w:val="00FB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42767A"/>
  <w15:chartTrackingRefBased/>
  <w15:docId w15:val="{E2E98E2B-130E-4E72-BD33-81A03F365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3F2"/>
    <w:pPr>
      <w:autoSpaceDE w:val="0"/>
      <w:autoSpaceDN w:val="0"/>
    </w:pPr>
    <w:rPr>
      <w:rFonts w:ascii="Times New Roman" w:eastAsia="Times New Roman" w:hAnsi="Times New Roman"/>
      <w:lang w:val="es-ES"/>
    </w:rPr>
  </w:style>
  <w:style w:type="paragraph" w:styleId="Ttulo1">
    <w:name w:val="heading 1"/>
    <w:basedOn w:val="Normal"/>
    <w:next w:val="Normal"/>
    <w:link w:val="Ttulo1Car"/>
    <w:qFormat/>
    <w:rsid w:val="00E673F2"/>
    <w:pPr>
      <w:keepNext/>
      <w:jc w:val="center"/>
      <w:outlineLvl w:val="0"/>
    </w:pPr>
    <w:rPr>
      <w:sz w:val="36"/>
      <w:szCs w:val="36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rsid w:val="00E673F2"/>
    <w:rPr>
      <w:rFonts w:ascii="Times New Roman" w:eastAsia="Times New Roman" w:hAnsi="Times New Roman" w:cs="Times New Roman"/>
      <w:sz w:val="36"/>
      <w:szCs w:val="36"/>
      <w:lang w:val="es-ES_tradnl" w:eastAsia="es-CL"/>
    </w:rPr>
  </w:style>
  <w:style w:type="paragraph" w:styleId="Ttulo">
    <w:name w:val="Title"/>
    <w:basedOn w:val="Normal"/>
    <w:link w:val="TtuloCar"/>
    <w:qFormat/>
    <w:rsid w:val="00E673F2"/>
    <w:pPr>
      <w:jc w:val="center"/>
    </w:pPr>
    <w:rPr>
      <w:rFonts w:ascii="Albertus Medium" w:hAnsi="Albertus Medium" w:cs="Albertus Medium"/>
      <w:color w:val="008080"/>
      <w:sz w:val="144"/>
      <w:szCs w:val="144"/>
      <w:lang w:val="es-ES_tradnl"/>
    </w:rPr>
  </w:style>
  <w:style w:type="character" w:customStyle="1" w:styleId="TtuloCar">
    <w:name w:val="Título Car"/>
    <w:link w:val="Ttulo"/>
    <w:rsid w:val="00E673F2"/>
    <w:rPr>
      <w:rFonts w:ascii="Albertus Medium" w:eastAsia="Times New Roman" w:hAnsi="Albertus Medium" w:cs="Albertus Medium"/>
      <w:color w:val="008080"/>
      <w:sz w:val="144"/>
      <w:szCs w:val="144"/>
      <w:lang w:val="es-ES_tradnl" w:eastAsia="es-CL"/>
    </w:rPr>
  </w:style>
  <w:style w:type="paragraph" w:styleId="Encabezado">
    <w:name w:val="header"/>
    <w:basedOn w:val="Normal"/>
    <w:link w:val="EncabezadoCar"/>
    <w:rsid w:val="00E673F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E673F2"/>
    <w:rPr>
      <w:rFonts w:ascii="Times New Roman" w:eastAsia="Times New Roman" w:hAnsi="Times New Roman" w:cs="Times New Roman"/>
      <w:sz w:val="20"/>
      <w:szCs w:val="20"/>
      <w:lang w:eastAsia="es-CL"/>
    </w:rPr>
  </w:style>
  <w:style w:type="paragraph" w:styleId="Textoindependiente">
    <w:name w:val="Body Text"/>
    <w:basedOn w:val="Normal"/>
    <w:link w:val="TextoindependienteCar"/>
    <w:rsid w:val="00E673F2"/>
    <w:rPr>
      <w:b/>
      <w:bCs/>
      <w:lang w:val="es-ES_tradnl"/>
    </w:rPr>
  </w:style>
  <w:style w:type="character" w:customStyle="1" w:styleId="TextoindependienteCar">
    <w:name w:val="Texto independiente Car"/>
    <w:link w:val="Textoindependiente"/>
    <w:rsid w:val="00E673F2"/>
    <w:rPr>
      <w:rFonts w:ascii="Times New Roman" w:eastAsia="Times New Roman" w:hAnsi="Times New Roman" w:cs="Times New Roman"/>
      <w:b/>
      <w:bCs/>
      <w:sz w:val="20"/>
      <w:szCs w:val="20"/>
      <w:lang w:val="es-ES_tradnl" w:eastAsia="es-CL"/>
    </w:rPr>
  </w:style>
  <w:style w:type="paragraph" w:styleId="Piedepgina">
    <w:name w:val="footer"/>
    <w:basedOn w:val="Normal"/>
    <w:link w:val="PiedepginaCar"/>
    <w:uiPriority w:val="99"/>
    <w:unhideWhenUsed/>
    <w:rsid w:val="00C50234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C50234"/>
    <w:rPr>
      <w:rFonts w:ascii="Times New Roman" w:eastAsia="Times New Roman" w:hAnsi="Times New Roman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3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sms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alinas</dc:creator>
  <cp:keywords/>
  <cp:lastModifiedBy>Constanza Catalina Tapia Barros</cp:lastModifiedBy>
  <cp:revision>3</cp:revision>
  <dcterms:created xsi:type="dcterms:W3CDTF">2020-08-27T18:58:00Z</dcterms:created>
  <dcterms:modified xsi:type="dcterms:W3CDTF">2020-08-27T19:23:00Z</dcterms:modified>
</cp:coreProperties>
</file>